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ADBDA" w14:textId="65EE54E6" w:rsidR="007314FB" w:rsidRPr="00F37D23" w:rsidRDefault="00AB5A92">
      <w:pPr>
        <w:rPr>
          <w:rFonts w:ascii="Arial" w:hAnsi="Arial" w:cs="Arial"/>
          <w:b/>
          <w:bCs/>
          <w:lang w:val="en-US"/>
        </w:rPr>
      </w:pPr>
      <w:r w:rsidRPr="00F37D23">
        <w:rPr>
          <w:rFonts w:ascii="Arial" w:hAnsi="Arial" w:cs="Arial"/>
          <w:b/>
          <w:bCs/>
          <w:lang w:val="en-US"/>
        </w:rPr>
        <w:t>Schematic Diagram</w:t>
      </w:r>
    </w:p>
    <w:p w14:paraId="033BEC53" w14:textId="73BD57E2" w:rsidR="00765732" w:rsidRPr="00F37D23" w:rsidRDefault="00765732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noProof/>
          <w:lang w:val="en-US"/>
        </w:rPr>
        <w:drawing>
          <wp:inline distT="0" distB="0" distL="0" distR="0" wp14:anchorId="41E17389" wp14:editId="4A2E9DD6">
            <wp:extent cx="5943600" cy="5156200"/>
            <wp:effectExtent l="0" t="0" r="0" b="635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5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1074B" w14:textId="77777777" w:rsidR="001A2ED2" w:rsidRPr="00F37D23" w:rsidRDefault="001A2ED2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br w:type="page"/>
      </w:r>
    </w:p>
    <w:p w14:paraId="64860E84" w14:textId="122958E7" w:rsidR="00AB5A92" w:rsidRDefault="00AB5A92">
      <w:pPr>
        <w:rPr>
          <w:rFonts w:ascii="Arial" w:hAnsi="Arial" w:cs="Arial"/>
          <w:b/>
          <w:bCs/>
          <w:lang w:val="en-US"/>
        </w:rPr>
      </w:pPr>
      <w:r w:rsidRPr="00F37D23">
        <w:rPr>
          <w:rFonts w:ascii="Arial" w:hAnsi="Arial" w:cs="Arial"/>
          <w:b/>
          <w:bCs/>
          <w:lang w:val="en-US"/>
        </w:rPr>
        <w:lastRenderedPageBreak/>
        <w:t>Source Code</w:t>
      </w:r>
    </w:p>
    <w:p w14:paraId="57444E56" w14:textId="0F9E66C8" w:rsidR="00B62ACF" w:rsidRPr="00F37D23" w:rsidRDefault="00B62ACF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Arduino Uno</w:t>
      </w:r>
    </w:p>
    <w:p w14:paraId="37976C0D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#include &lt;SPI.h&gt;</w:t>
      </w:r>
    </w:p>
    <w:p w14:paraId="47190FFB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#include &lt;RFID.h&gt;</w:t>
      </w:r>
    </w:p>
    <w:p w14:paraId="2786E12F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7C79891C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RFID rfid(10, 5);</w:t>
      </w:r>
    </w:p>
    <w:p w14:paraId="5D8DEA7C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286985D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int DataPinOne = 0;</w:t>
      </w:r>
    </w:p>
    <w:p w14:paraId="734161EC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int DataPinTwo = 0;</w:t>
      </w:r>
    </w:p>
    <w:p w14:paraId="2E56977E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4AFE80E2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int WifiControlState_OutletA = LOW;</w:t>
      </w:r>
    </w:p>
    <w:p w14:paraId="20A33C37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int WifiControlState_OutletB = LOW;</w:t>
      </w:r>
    </w:p>
    <w:p w14:paraId="3149C2DA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75C4F9DC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int OutletState_A = LOW;</w:t>
      </w:r>
    </w:p>
    <w:p w14:paraId="20B276D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int OutletState_B = LOW;</w:t>
      </w:r>
    </w:p>
    <w:p w14:paraId="7986E58E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472180A8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bool OutletA_Selected = true;</w:t>
      </w:r>
    </w:p>
    <w:p w14:paraId="6B518179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bool OutletB_Selected = false;</w:t>
      </w:r>
    </w:p>
    <w:p w14:paraId="30E0F3FF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40FD4CFC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int buttonA_State = LOW;</w:t>
      </w:r>
    </w:p>
    <w:p w14:paraId="507F4719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int buttonB_State = LOW;</w:t>
      </w:r>
    </w:p>
    <w:p w14:paraId="3DD764F8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0B496499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bool RFID_MODE = true;</w:t>
      </w:r>
    </w:p>
    <w:p w14:paraId="19A507A5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6B22F20C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const int OutletA_Pin = 3;</w:t>
      </w:r>
    </w:p>
    <w:p w14:paraId="36AC9D89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const int OutletB_Pin = 4;</w:t>
      </w:r>
    </w:p>
    <w:p w14:paraId="17246F42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6BCCEC53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2F93129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unsigned char serNum[5];</w:t>
      </w:r>
    </w:p>
    <w:p w14:paraId="383C9D4B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unsigned char status;</w:t>
      </w:r>
    </w:p>
    <w:p w14:paraId="086B24CF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lastRenderedPageBreak/>
        <w:t>unsigned char str[MAX_LEN];</w:t>
      </w:r>
    </w:p>
    <w:p w14:paraId="116FD58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unsigned char blockAddr;</w:t>
      </w:r>
    </w:p>
    <w:p w14:paraId="0A5F0B43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7B3FC8CD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String MasterID = "ecb40e49";  // REPLACE this Tag ID with your Tag ID!!!</w:t>
      </w:r>
    </w:p>
    <w:p w14:paraId="59075AE7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String OutletA_ID = "335f7a1a";</w:t>
      </w:r>
    </w:p>
    <w:p w14:paraId="0A3748A2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String OutletB_ID = "22910834";</w:t>
      </w:r>
    </w:p>
    <w:p w14:paraId="05EA13DF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String ChangeModeID = "b01a8032";</w:t>
      </w:r>
    </w:p>
    <w:p w14:paraId="0008FB27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String Read_ID = "";</w:t>
      </w:r>
    </w:p>
    <w:p w14:paraId="7397AFED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1D45101C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unsigned char sectorKeyA[16][16] = {</w:t>
      </w:r>
    </w:p>
    <w:p w14:paraId="7D87D0C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  0xFF, 0xFF, 0xFF, 0xFF, 0xFF, 0xFF  } ,</w:t>
      </w:r>
    </w:p>
    <w:p w14:paraId="5E610429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  0xFF, 0xFF, 0xFF, 0xFF, 0xFF, 0xFF  } ,</w:t>
      </w:r>
    </w:p>
    <w:p w14:paraId="4AE976A1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  0xFF, 0xFF, 0xFF, 0xFF, 0xFF, 0xFF  } ,</w:t>
      </w:r>
    </w:p>
    <w:p w14:paraId="7978E13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  0xFF, 0xFF, 0xFF, 0xFF, 0xFF, 0xFF  } ,</w:t>
      </w:r>
    </w:p>
    <w:p w14:paraId="2D65F0CD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  0xFF, 0xFF, 0xFF, 0xFF, 0xFF, 0xFF  } ,</w:t>
      </w:r>
    </w:p>
    <w:p w14:paraId="3AD3A3E4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  0xFF, 0xFF, 0xFF, 0xFF, 0xFF, 0xFF  } ,</w:t>
      </w:r>
    </w:p>
    <w:p w14:paraId="64433D3D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  0xFF, 0xFF, 0xFF, 0xFF, 0xFF, 0xFF  } ,</w:t>
      </w:r>
    </w:p>
    <w:p w14:paraId="02913E1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  0xFF, 0xFF, 0xFF, 0xFF, 0xFF, 0xFF  } ,</w:t>
      </w:r>
    </w:p>
    <w:p w14:paraId="190754D8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  0xFF, 0xFF, 0xFF, 0xFF, 0xFF, 0xFF  } ,</w:t>
      </w:r>
    </w:p>
    <w:p w14:paraId="494E9233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  0xFF, 0xFF, 0xFF, 0xFF, 0xFF, 0xFF  } ,</w:t>
      </w:r>
    </w:p>
    <w:p w14:paraId="664B940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  0xFF, 0xFF, 0xFF, 0xFF, 0xFF, 0xFF  } ,</w:t>
      </w:r>
    </w:p>
    <w:p w14:paraId="7C7BBBA4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  0xFF, 0xFF, 0xFF, 0xFF, 0xFF, 0xFF  } ,</w:t>
      </w:r>
    </w:p>
    <w:p w14:paraId="31DA8BA0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  0xFF, 0xFF, 0xFF, 0xFF, 0xFF, 0xFF  } ,</w:t>
      </w:r>
    </w:p>
    <w:p w14:paraId="282B352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  0xFF, 0xFF, 0xFF, 0xFF, 0xFF, 0xFF  } ,</w:t>
      </w:r>
    </w:p>
    <w:p w14:paraId="1CA292E0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  0xFF, 0xFF, 0xFF, 0xFF, 0xFF, 0xFF  } ,</w:t>
      </w:r>
    </w:p>
    <w:p w14:paraId="23E96B53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  0xFF, 0xFF, 0xFF, 0xFF, 0xFF, 0xFF  } ,</w:t>
      </w:r>
    </w:p>
    <w:p w14:paraId="4CC721B9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};</w:t>
      </w:r>
    </w:p>
    <w:p w14:paraId="0E65967E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6A4B22E8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void setup() {</w:t>
      </w:r>
    </w:p>
    <w:p w14:paraId="5F8714E4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// put your setup code here, to run once:</w:t>
      </w:r>
    </w:p>
    <w:p w14:paraId="5C395D4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lastRenderedPageBreak/>
        <w:t xml:space="preserve">  Serial.begin(9600);</w:t>
      </w:r>
    </w:p>
    <w:p w14:paraId="1FBC163B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SPI.begin();</w:t>
      </w:r>
    </w:p>
    <w:p w14:paraId="0DAD9A12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rfid.init();</w:t>
      </w:r>
    </w:p>
    <w:p w14:paraId="57FC66B3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08FCC9C8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64D5AE9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pinMode(6,INPUT);</w:t>
      </w:r>
    </w:p>
    <w:p w14:paraId="74977B6B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pinMode(7,INPUT);</w:t>
      </w:r>
    </w:p>
    <w:p w14:paraId="7266AA49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679F9A71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pinMode(A4, INPUT);</w:t>
      </w:r>
    </w:p>
    <w:p w14:paraId="70F4DEDA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pinMode(A5, INPUT);</w:t>
      </w:r>
    </w:p>
    <w:p w14:paraId="7D16506C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</w:t>
      </w:r>
    </w:p>
    <w:p w14:paraId="5C18298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pinMode(OutletA_Pin,OUTPUT);</w:t>
      </w:r>
    </w:p>
    <w:p w14:paraId="25FF2333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pinMode(OutletB_Pin,OUTPUT);</w:t>
      </w:r>
    </w:p>
    <w:p w14:paraId="47F6239C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48C0E778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}</w:t>
      </w:r>
    </w:p>
    <w:p w14:paraId="2B7CD198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6E817661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void loop() {</w:t>
      </w:r>
    </w:p>
    <w:p w14:paraId="77A74FFC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// put your main code here, to run repeatedly:</w:t>
      </w:r>
    </w:p>
    <w:p w14:paraId="68B47459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ReadButton();</w:t>
      </w:r>
    </w:p>
    <w:p w14:paraId="6DE079A2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findCard();</w:t>
      </w:r>
    </w:p>
    <w:p w14:paraId="57A72CF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</w:t>
      </w:r>
    </w:p>
    <w:p w14:paraId="4375F0E7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</w:t>
      </w:r>
    </w:p>
    <w:p w14:paraId="1EA7A596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if(!RFID_MODE)</w:t>
      </w:r>
    </w:p>
    <w:p w14:paraId="208832E7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</w:t>
      </w:r>
    </w:p>
    <w:p w14:paraId="24157F5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UpdateWifiPinState();    </w:t>
      </w:r>
    </w:p>
    <w:p w14:paraId="67C3FC82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}</w:t>
      </w:r>
    </w:p>
    <w:p w14:paraId="64BAEC61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720B2751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UpdateDataPinState();</w:t>
      </w:r>
    </w:p>
    <w:p w14:paraId="30F045B6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</w:t>
      </w:r>
    </w:p>
    <w:p w14:paraId="0CAF378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</w:t>
      </w:r>
    </w:p>
    <w:p w14:paraId="38F2ED4C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lastRenderedPageBreak/>
        <w:t>}</w:t>
      </w:r>
    </w:p>
    <w:p w14:paraId="5A86449D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6C032A3A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//Read the selector button inputs</w:t>
      </w:r>
    </w:p>
    <w:p w14:paraId="5077E230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void ReadButton()</w:t>
      </w:r>
    </w:p>
    <w:p w14:paraId="222D33AA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{</w:t>
      </w:r>
    </w:p>
    <w:p w14:paraId="3B23CDA3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buttonA_State = digitalRead(A5);</w:t>
      </w:r>
    </w:p>
    <w:p w14:paraId="6794A7A0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buttonB_State = digitalRead(A4);</w:t>
      </w:r>
    </w:p>
    <w:p w14:paraId="4CEF94EB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1E30D583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if(buttonA_State == HIGH)</w:t>
      </w:r>
    </w:p>
    <w:p w14:paraId="527BC9C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</w:t>
      </w:r>
    </w:p>
    <w:p w14:paraId="71F879D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OutletA_Selected = true;</w:t>
      </w:r>
    </w:p>
    <w:p w14:paraId="6466D677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OutletB_Selected = false;</w:t>
      </w:r>
    </w:p>
    <w:p w14:paraId="583E7742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Serial.println("Outlet A is selected");</w:t>
      </w:r>
    </w:p>
    <w:p w14:paraId="6F720B9F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}</w:t>
      </w:r>
    </w:p>
    <w:p w14:paraId="0534BB24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else if(buttonB_State == HIGH)</w:t>
      </w:r>
    </w:p>
    <w:p w14:paraId="52FC089A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</w:t>
      </w:r>
    </w:p>
    <w:p w14:paraId="29E2E273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OutletA_Selected = false;</w:t>
      </w:r>
    </w:p>
    <w:p w14:paraId="00161BD7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OutletB_Selected = true;</w:t>
      </w:r>
    </w:p>
    <w:p w14:paraId="6B36B436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Serial.println("Outlet B is selected");</w:t>
      </w:r>
    </w:p>
    <w:p w14:paraId="2CAC62CC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}</w:t>
      </w:r>
    </w:p>
    <w:p w14:paraId="6C56F1D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}</w:t>
      </w:r>
    </w:p>
    <w:p w14:paraId="5E89AF9B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</w:t>
      </w:r>
    </w:p>
    <w:p w14:paraId="6322C51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//Find if card is present</w:t>
      </w:r>
    </w:p>
    <w:p w14:paraId="47F0FABF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void findCard()</w:t>
      </w:r>
    </w:p>
    <w:p w14:paraId="02D04BFB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{</w:t>
      </w:r>
    </w:p>
    <w:p w14:paraId="0BFF8074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rfid.findCard(PICC_REQIDL, str);</w:t>
      </w:r>
    </w:p>
    <w:p w14:paraId="63EF9252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78CD3CC0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if (rfid.anticoll(str) == MI_OK) {</w:t>
      </w:r>
    </w:p>
    <w:p w14:paraId="74A0950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Read_ID = "";</w:t>
      </w:r>
    </w:p>
    <w:p w14:paraId="4F81EA02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char id[8];</w:t>
      </w:r>
    </w:p>
    <w:p w14:paraId="45FB3F0B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lastRenderedPageBreak/>
        <w:t xml:space="preserve">    Serial.print("The card's number is  : ");</w:t>
      </w:r>
    </w:p>
    <w:p w14:paraId="52AE6D8D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08AD8AED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for (int i = 0; i &lt; 4; i++) {</w:t>
      </w:r>
    </w:p>
    <w:p w14:paraId="04B74B44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Serial.print(0x0F &amp; (str[i] &gt;&gt; 4), HEX);</w:t>
      </w:r>
    </w:p>
    <w:p w14:paraId="06CF26C7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Serial.print(0x0F &amp; str[i], HEX);</w:t>
      </w:r>
    </w:p>
    <w:p w14:paraId="540F672D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Read_ID += String(0x0F &amp; (str[i] &gt;&gt; 4), HEX);</w:t>
      </w:r>
    </w:p>
    <w:p w14:paraId="6DF5FCB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Read_ID += String(0x0F &amp; (str[i]), HEX);</w:t>
      </w:r>
    </w:p>
    <w:p w14:paraId="10EDE53C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117FEAF8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}</w:t>
      </w:r>
    </w:p>
    <w:p w14:paraId="7365DA19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//    id[8] = Read_ID;</w:t>
      </w:r>
    </w:p>
    <w:p w14:paraId="256CDF27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//    char chr;</w:t>
      </w:r>
    </w:p>
    <w:p w14:paraId="5CB9AE90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//</w:t>
      </w:r>
    </w:p>
    <w:p w14:paraId="5A6AAA8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//    int i = 0;</w:t>
      </w:r>
    </w:p>
    <w:p w14:paraId="491C92D9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//    while(id[i]){</w:t>
      </w:r>
    </w:p>
    <w:p w14:paraId="683A6333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//      chr = Read_ID[i];</w:t>
      </w:r>
    </w:p>
    <w:p w14:paraId="22FC8999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//      toupper(chr);</w:t>
      </w:r>
    </w:p>
    <w:p w14:paraId="4D3785E7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//      i++;</w:t>
      </w:r>
    </w:p>
    <w:p w14:paraId="6618C828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//    }</w:t>
      </w:r>
    </w:p>
    <w:p w14:paraId="5FC38D2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</w:t>
      </w:r>
    </w:p>
    <w:p w14:paraId="6C0C1811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Serial.println("");</w:t>
      </w:r>
    </w:p>
    <w:p w14:paraId="270435C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Serial.println(Read_ID);</w:t>
      </w:r>
    </w:p>
    <w:p w14:paraId="678F8820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memcpy(rfid.serNum, str, 5);</w:t>
      </w:r>
    </w:p>
    <w:p w14:paraId="0866315C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}</w:t>
      </w:r>
    </w:p>
    <w:p w14:paraId="538041F4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7A6F1BEF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rfid.selectTag(rfid.serNum);</w:t>
      </w:r>
    </w:p>
    <w:p w14:paraId="138F880D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046327A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readCard(4);</w:t>
      </w:r>
    </w:p>
    <w:p w14:paraId="6AF5E03A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75A7FCBD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rfid.halt();</w:t>
      </w:r>
    </w:p>
    <w:p w14:paraId="4897DF9D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}</w:t>
      </w:r>
    </w:p>
    <w:p w14:paraId="056A54BE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5B41B42B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//Process RFID card. Will only process it if RFID mode is on.</w:t>
      </w:r>
    </w:p>
    <w:p w14:paraId="02A9C9D7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void readCard(int blockAddr) {</w:t>
      </w:r>
    </w:p>
    <w:p w14:paraId="46B0E604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0B75080B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if ( rfid.auth(PICC_AUTHENT1A, blockAddr, sectorKeyA[blockAddr / 4], rfid.serNum) == MI_OK)</w:t>
      </w:r>
    </w:p>
    <w:p w14:paraId="23C23749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</w:t>
      </w:r>
    </w:p>
    <w:p w14:paraId="6CCFA237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if(RFID_MODE)</w:t>
      </w:r>
    </w:p>
    <w:p w14:paraId="748F08BF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RFID_StateChange();</w:t>
      </w:r>
    </w:p>
    <w:p w14:paraId="2E4F6F77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3873E73F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if(Read_ID == ChangeModeID)</w:t>
      </w:r>
    </w:p>
    <w:p w14:paraId="517B2C82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{</w:t>
      </w:r>
    </w:p>
    <w:p w14:paraId="7D67622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if(RFID_MODE)</w:t>
      </w:r>
    </w:p>
    <w:p w14:paraId="022D2D5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{</w:t>
      </w:r>
    </w:p>
    <w:p w14:paraId="1A320F72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  RFID_MODE = false;</w:t>
      </w:r>
    </w:p>
    <w:p w14:paraId="0D8746E9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  Serial.println("RFID OFF");</w:t>
      </w:r>
    </w:p>
    <w:p w14:paraId="19B80F7F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}        </w:t>
      </w:r>
    </w:p>
    <w:p w14:paraId="45372D1D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  else</w:t>
      </w:r>
    </w:p>
    <w:p w14:paraId="70CA914A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  {</w:t>
      </w:r>
    </w:p>
    <w:p w14:paraId="2634C95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    RFID_MODE = true;</w:t>
      </w:r>
    </w:p>
    <w:p w14:paraId="521C88AF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    Serial.println("RFID ON");</w:t>
      </w:r>
    </w:p>
    <w:p w14:paraId="2BB4945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  }</w:t>
      </w:r>
    </w:p>
    <w:p w14:paraId="49AC981D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  </w:t>
      </w:r>
    </w:p>
    <w:p w14:paraId="7D5472B0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}</w:t>
      </w:r>
    </w:p>
    <w:p w14:paraId="2BC0C831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</w:t>
      </w:r>
    </w:p>
    <w:p w14:paraId="1DCCDC31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}</w:t>
      </w:r>
    </w:p>
    <w:p w14:paraId="5727F5DA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}</w:t>
      </w:r>
    </w:p>
    <w:p w14:paraId="330F92EC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778442B2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//Check for WIFI input only in WIFI mode</w:t>
      </w:r>
    </w:p>
    <w:p w14:paraId="27FF9423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void UpdateWifiPinState()</w:t>
      </w:r>
    </w:p>
    <w:p w14:paraId="12E2C4BB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lastRenderedPageBreak/>
        <w:t>{</w:t>
      </w:r>
    </w:p>
    <w:p w14:paraId="20A1EE63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WifiControlState_OutletA = digitalRead(6);</w:t>
      </w:r>
    </w:p>
    <w:p w14:paraId="7F430522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WifiControlState_OutletB = digitalRead(7);  </w:t>
      </w:r>
    </w:p>
    <w:p w14:paraId="4928D9E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</w:t>
      </w:r>
    </w:p>
    <w:p w14:paraId="3F3BF970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if(WifiControlState_OutletA == LOW)</w:t>
      </w:r>
    </w:p>
    <w:p w14:paraId="7ADD0FF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</w:t>
      </w:r>
    </w:p>
    <w:p w14:paraId="0DBA14C8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OutletState_A = LOW;</w:t>
      </w:r>
    </w:p>
    <w:p w14:paraId="36BBE9FD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//Serial.println("Turning off outlet A");</w:t>
      </w:r>
    </w:p>
    <w:p w14:paraId="620C64A0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}</w:t>
      </w:r>
    </w:p>
    <w:p w14:paraId="107D468A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else</w:t>
      </w:r>
    </w:p>
    <w:p w14:paraId="3107CBA3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</w:t>
      </w:r>
    </w:p>
    <w:p w14:paraId="131C0C33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OutletState_A = HIGH;</w:t>
      </w:r>
    </w:p>
    <w:p w14:paraId="360CCE27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//Serial.println("Turning on outlet A");</w:t>
      </w:r>
    </w:p>
    <w:p w14:paraId="244D8EE7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}</w:t>
      </w:r>
    </w:p>
    <w:p w14:paraId="4E6FFA80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38E9DE63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if(WifiControlState_OutletB == LOW)</w:t>
      </w:r>
    </w:p>
    <w:p w14:paraId="7F05464A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</w:t>
      </w:r>
    </w:p>
    <w:p w14:paraId="08668C48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OutletState_B = HIGH;</w:t>
      </w:r>
    </w:p>
    <w:p w14:paraId="61206252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//Serial.println("Turning off outlet B");</w:t>
      </w:r>
    </w:p>
    <w:p w14:paraId="3268DE86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}</w:t>
      </w:r>
    </w:p>
    <w:p w14:paraId="7C2D8262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else</w:t>
      </w:r>
    </w:p>
    <w:p w14:paraId="78EFE348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</w:t>
      </w:r>
    </w:p>
    <w:p w14:paraId="25EF40C3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OutletState_B = LOW;</w:t>
      </w:r>
    </w:p>
    <w:p w14:paraId="66943934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//Serial.println("Turning on outlet B");</w:t>
      </w:r>
    </w:p>
    <w:p w14:paraId="5F635ADA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}</w:t>
      </w:r>
    </w:p>
    <w:p w14:paraId="01A14AAB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}</w:t>
      </w:r>
    </w:p>
    <w:p w14:paraId="23BA440F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3BD1C74C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//Called when altering states via RFID</w:t>
      </w:r>
    </w:p>
    <w:p w14:paraId="79D77766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void RFID_StateChange(){</w:t>
      </w:r>
    </w:p>
    <w:p w14:paraId="5A0C82D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//Turn on/off both outlets</w:t>
      </w:r>
    </w:p>
    <w:p w14:paraId="2D040C1B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lastRenderedPageBreak/>
        <w:t>//ADD condition if which outlet is selected</w:t>
      </w:r>
    </w:p>
    <w:p w14:paraId="0F5142C6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3B7B6D0A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0912DA93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if(Read_ID == OutletA_ID  &amp;&amp; OutletA_Selected || Read_ID == MasterID &amp;&amp; OutletA_Selected)</w:t>
      </w:r>
    </w:p>
    <w:p w14:paraId="3357E6E3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{</w:t>
      </w:r>
    </w:p>
    <w:p w14:paraId="4E414FC1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Serial.println(" Access Granted!");</w:t>
      </w:r>
    </w:p>
    <w:p w14:paraId="3A9D8F48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if(OutletState_A == HIGH)</w:t>
      </w:r>
    </w:p>
    <w:p w14:paraId="498E93C6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{</w:t>
      </w:r>
    </w:p>
    <w:p w14:paraId="7DC7EBD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  OutletState_A = LOW;</w:t>
      </w:r>
    </w:p>
    <w:p w14:paraId="79B094C9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  Serial.println("Turning off outlet A");</w:t>
      </w:r>
    </w:p>
    <w:p w14:paraId="0648EE04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}</w:t>
      </w:r>
    </w:p>
    <w:p w14:paraId="36DFC0D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else</w:t>
      </w:r>
    </w:p>
    <w:p w14:paraId="40F579C1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{</w:t>
      </w:r>
    </w:p>
    <w:p w14:paraId="244CBAC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  OutletState_A = HIGH;       </w:t>
      </w:r>
    </w:p>
    <w:p w14:paraId="2EA73493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  Serial.println("Turning on outlet A");</w:t>
      </w:r>
    </w:p>
    <w:p w14:paraId="5F98A6AB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}</w:t>
      </w:r>
    </w:p>
    <w:p w14:paraId="7E3EE1F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}</w:t>
      </w:r>
    </w:p>
    <w:p w14:paraId="4D6F6D2A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//Turn on/off OutletB. Considering OutletB as active LOW</w:t>
      </w:r>
    </w:p>
    <w:p w14:paraId="46BBB328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else if(Read_ID == OutletB_ID &amp;&amp; OutletB_Selected || Read_ID == MasterID &amp;&amp; OutletB_Selected)</w:t>
      </w:r>
    </w:p>
    <w:p w14:paraId="29D4E9A3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{</w:t>
      </w:r>
    </w:p>
    <w:p w14:paraId="6813DF77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Serial.println(" Access Granted!");</w:t>
      </w:r>
    </w:p>
    <w:p w14:paraId="5D70BC7C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if(OutletState_B == LOW)</w:t>
      </w:r>
    </w:p>
    <w:p w14:paraId="48FBBC3C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{</w:t>
      </w:r>
    </w:p>
    <w:p w14:paraId="7C7125C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  OutletState_B = HIGH;</w:t>
      </w:r>
    </w:p>
    <w:p w14:paraId="1BC45224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  Serial.println("Turning off outlet B");</w:t>
      </w:r>
    </w:p>
    <w:p w14:paraId="558FDDC2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}</w:t>
      </w:r>
    </w:p>
    <w:p w14:paraId="0B3B3B8A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else</w:t>
      </w:r>
    </w:p>
    <w:p w14:paraId="7A67CB5C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{</w:t>
      </w:r>
    </w:p>
    <w:p w14:paraId="7AF18B6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  OutletState_B = LOW;</w:t>
      </w:r>
    </w:p>
    <w:p w14:paraId="1F7D8F04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lastRenderedPageBreak/>
        <w:t xml:space="preserve">        Serial.println("Turning on outlet B");</w:t>
      </w:r>
    </w:p>
    <w:p w14:paraId="2EE44088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}</w:t>
      </w:r>
    </w:p>
    <w:p w14:paraId="058C5E1A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}</w:t>
      </w:r>
    </w:p>
    <w:p w14:paraId="7502C3DD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else</w:t>
      </w:r>
    </w:p>
    <w:p w14:paraId="0620ECE0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{</w:t>
      </w:r>
    </w:p>
    <w:p w14:paraId="382BFCF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  Serial.println(" Access Denied!");</w:t>
      </w:r>
    </w:p>
    <w:p w14:paraId="0A940398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}</w:t>
      </w:r>
    </w:p>
    <w:p w14:paraId="6B5AA7B9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0FE14551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delay(650);</w:t>
      </w:r>
    </w:p>
    <w:p w14:paraId="502CF77C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}</w:t>
      </w:r>
    </w:p>
    <w:p w14:paraId="681F3FB0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11DB3582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//Called when an outlet's state is altered and is always called last.</w:t>
      </w:r>
    </w:p>
    <w:p w14:paraId="21A0654A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void UpdateDataPinState()</w:t>
      </w:r>
    </w:p>
    <w:p w14:paraId="215A900A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>{</w:t>
      </w:r>
    </w:p>
    <w:p w14:paraId="2A54A667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if(OutletState_A == HIGH)</w:t>
      </w:r>
    </w:p>
    <w:p w14:paraId="0C807DEF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</w:t>
      </w:r>
    </w:p>
    <w:p w14:paraId="386BFC5D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digitalWrite(OutletA_Pin, HIGH);</w:t>
      </w:r>
    </w:p>
    <w:p w14:paraId="21BD3AA7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}</w:t>
      </w:r>
    </w:p>
    <w:p w14:paraId="737FDB5A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else</w:t>
      </w:r>
    </w:p>
    <w:p w14:paraId="0B0EFEDD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</w:t>
      </w:r>
    </w:p>
    <w:p w14:paraId="59541EC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digitalWrite(OutletA_Pin, LOW);</w:t>
      </w:r>
    </w:p>
    <w:p w14:paraId="0B2E995C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}</w:t>
      </w:r>
    </w:p>
    <w:p w14:paraId="15BE0DB4" w14:textId="77777777" w:rsidR="00CF6057" w:rsidRPr="00CF6057" w:rsidRDefault="00CF6057" w:rsidP="00CF6057">
      <w:pPr>
        <w:rPr>
          <w:rFonts w:ascii="Arial" w:hAnsi="Arial" w:cs="Arial"/>
          <w:lang w:val="en-US"/>
        </w:rPr>
      </w:pPr>
    </w:p>
    <w:p w14:paraId="37207D78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if(OutletState_B == HIGH)</w:t>
      </w:r>
    </w:p>
    <w:p w14:paraId="747A3E94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</w:t>
      </w:r>
    </w:p>
    <w:p w14:paraId="10BFB9B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digitalWrite(OutletB_Pin, LOW);</w:t>
      </w:r>
    </w:p>
    <w:p w14:paraId="264558CF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}</w:t>
      </w:r>
    </w:p>
    <w:p w14:paraId="4D6CCC2C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else</w:t>
      </w:r>
    </w:p>
    <w:p w14:paraId="61E19F0E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{</w:t>
      </w:r>
    </w:p>
    <w:p w14:paraId="279FCB9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t xml:space="preserve">    digitalWrite(OutletB_Pin, HIGH);</w:t>
      </w:r>
    </w:p>
    <w:p w14:paraId="3851D165" w14:textId="77777777" w:rsidR="00CF6057" w:rsidRPr="00CF6057" w:rsidRDefault="00CF6057" w:rsidP="00CF6057">
      <w:pPr>
        <w:rPr>
          <w:rFonts w:ascii="Arial" w:hAnsi="Arial" w:cs="Arial"/>
          <w:lang w:val="en-US"/>
        </w:rPr>
      </w:pPr>
      <w:r w:rsidRPr="00CF6057">
        <w:rPr>
          <w:rFonts w:ascii="Arial" w:hAnsi="Arial" w:cs="Arial"/>
          <w:lang w:val="en-US"/>
        </w:rPr>
        <w:lastRenderedPageBreak/>
        <w:t xml:space="preserve">  }</w:t>
      </w:r>
    </w:p>
    <w:p w14:paraId="3B0147A1" w14:textId="35DAE75C" w:rsidR="00CF6057" w:rsidRDefault="00CF6057" w:rsidP="00CF6057">
      <w:pPr>
        <w:rPr>
          <w:rFonts w:ascii="Arial" w:hAnsi="Arial" w:cs="Arial"/>
          <w:b/>
          <w:bCs/>
          <w:lang w:val="en-US"/>
        </w:rPr>
      </w:pPr>
      <w:r w:rsidRPr="00CF6057">
        <w:rPr>
          <w:rFonts w:ascii="Arial" w:hAnsi="Arial" w:cs="Arial"/>
          <w:lang w:val="en-US"/>
        </w:rPr>
        <w:t>}</w:t>
      </w:r>
      <w:r>
        <w:rPr>
          <w:rFonts w:ascii="Arial" w:hAnsi="Arial" w:cs="Arial"/>
          <w:b/>
          <w:bCs/>
          <w:lang w:val="en-US"/>
        </w:rPr>
        <w:br w:type="page"/>
      </w:r>
    </w:p>
    <w:p w14:paraId="54513341" w14:textId="239C3746" w:rsidR="003940E4" w:rsidRPr="0052639C" w:rsidRDefault="003940E4" w:rsidP="003940E4">
      <w:pPr>
        <w:rPr>
          <w:rFonts w:ascii="Arial" w:hAnsi="Arial" w:cs="Arial"/>
          <w:b/>
          <w:bCs/>
          <w:lang w:val="en-US"/>
        </w:rPr>
      </w:pPr>
      <w:r w:rsidRPr="00B62ACF">
        <w:rPr>
          <w:rFonts w:ascii="Arial" w:hAnsi="Arial" w:cs="Arial"/>
          <w:b/>
          <w:bCs/>
          <w:lang w:val="en-US"/>
        </w:rPr>
        <w:lastRenderedPageBreak/>
        <w:t>ESP32 (WI-FI Module)</w:t>
      </w:r>
    </w:p>
    <w:p w14:paraId="4A282C77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// Template ID, Device Name and Auth Token are provided by the Blynk.Cloud</w:t>
      </w:r>
    </w:p>
    <w:p w14:paraId="023EA1A2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// See the Device Info tab, or Template settings</w:t>
      </w:r>
    </w:p>
    <w:p w14:paraId="37CB7382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#define BLYNK_TEMPLATE_ID           "TMPL-30TuIjM"</w:t>
      </w:r>
    </w:p>
    <w:p w14:paraId="131B09CA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#define BLYNK_DEVICE_NAME           "Quickstart Device"</w:t>
      </w:r>
    </w:p>
    <w:p w14:paraId="0F534069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#define BLYNK_AUTH_TOKEN            "sRttWQKSYYIZlejxxwyQ-ryjWE3-HB0n"</w:t>
      </w:r>
    </w:p>
    <w:p w14:paraId="07DAAE33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6B599AE3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6797F7CA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// Comment this out to disable prints and save space</w:t>
      </w:r>
    </w:p>
    <w:p w14:paraId="4C09EE01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#define BLYNK_PRINT Serial</w:t>
      </w:r>
    </w:p>
    <w:p w14:paraId="33FC6C3D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75D12BC3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7488BC3E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#include &lt;WiFi.h&gt;</w:t>
      </w:r>
    </w:p>
    <w:p w14:paraId="3CAA7FA6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#include &lt;WiFiClient.h&gt;</w:t>
      </w:r>
    </w:p>
    <w:p w14:paraId="73EFD726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#include &lt;BlynkSimpleEsp32.h&gt;</w:t>
      </w:r>
    </w:p>
    <w:p w14:paraId="531DB075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350768D3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char auth[] = BLYNK_AUTH_TOKEN;</w:t>
      </w:r>
    </w:p>
    <w:p w14:paraId="784D24D7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428B432B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// Your WiFi credentials.</w:t>
      </w:r>
    </w:p>
    <w:p w14:paraId="739C9439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// Set password to "" for open networks.</w:t>
      </w:r>
    </w:p>
    <w:p w14:paraId="58EF331C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char ssid[] = "PLDTHOMEFIBRz5yfG-Orion";</w:t>
      </w:r>
    </w:p>
    <w:p w14:paraId="6B88A24B" w14:textId="29EB103D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char pass[] = "</w:t>
      </w:r>
      <w:r w:rsidR="0052639C">
        <w:rPr>
          <w:rFonts w:ascii="Arial" w:hAnsi="Arial" w:cs="Arial"/>
          <w:lang w:val="en-US"/>
        </w:rPr>
        <w:t>Confidential</w:t>
      </w:r>
      <w:r w:rsidRPr="003940E4">
        <w:rPr>
          <w:rFonts w:ascii="Arial" w:hAnsi="Arial" w:cs="Arial"/>
          <w:lang w:val="en-US"/>
        </w:rPr>
        <w:t>";</w:t>
      </w:r>
    </w:p>
    <w:p w14:paraId="73C71160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36F29313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BlynkTimer timer;</w:t>
      </w:r>
    </w:p>
    <w:p w14:paraId="13011BD8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2C95DC13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// This function is called every time the Virtual Pin 0 state changes</w:t>
      </w:r>
    </w:p>
    <w:p w14:paraId="0C289DFF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BLYNK_WRITE(V0)</w:t>
      </w:r>
    </w:p>
    <w:p w14:paraId="0D41F1FE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{</w:t>
      </w:r>
    </w:p>
    <w:p w14:paraId="35ED5326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// Set incoming value from pin V0 to a variable</w:t>
      </w:r>
    </w:p>
    <w:p w14:paraId="6C9BA348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int value = param.asInt();</w:t>
      </w:r>
    </w:p>
    <w:p w14:paraId="29D3F020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42AFD5EA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// Update state</w:t>
      </w:r>
    </w:p>
    <w:p w14:paraId="6EAE4720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Blynk.virtualWrite(V1, value);</w:t>
      </w:r>
    </w:p>
    <w:p w14:paraId="2EEB7DA7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}</w:t>
      </w:r>
    </w:p>
    <w:p w14:paraId="1B404038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0AEC61F0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// This function is called every time the device is connected to the Blynk.Cloud</w:t>
      </w:r>
    </w:p>
    <w:p w14:paraId="2975F381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BLYNK_CONNECTED()</w:t>
      </w:r>
    </w:p>
    <w:p w14:paraId="2D0B61FF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{</w:t>
      </w:r>
    </w:p>
    <w:p w14:paraId="28BB4E14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// Change Web Link Button message to "Congratulations!"</w:t>
      </w:r>
    </w:p>
    <w:p w14:paraId="34AF11F5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Blynk.setProperty(V3, "offImageUrl", "https://static-image.nyc3.cdn.digitaloceanspaces.com/general/fte/congratulations.png");</w:t>
      </w:r>
    </w:p>
    <w:p w14:paraId="3B50C2CA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Blynk.setProperty(V3, "onImageUrl",  "https://static-image.nyc3.cdn.digitaloceanspaces.com/general/fte/congratulations_pressed.png");</w:t>
      </w:r>
    </w:p>
    <w:p w14:paraId="244D909B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Blynk.setProperty(V3, "url", "https://docs.blynk.io/en/getting-started/what-do-i-need-to-blynk/how-quickstart-device-was-made");</w:t>
      </w:r>
    </w:p>
    <w:p w14:paraId="4EB16040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}</w:t>
      </w:r>
    </w:p>
    <w:p w14:paraId="05C65E35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2618BA66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// This function sends Arduino's uptime every second to Virtual Pin 2.</w:t>
      </w:r>
    </w:p>
    <w:p w14:paraId="1DB395CD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void myTimerEvent()</w:t>
      </w:r>
    </w:p>
    <w:p w14:paraId="0D869C89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{</w:t>
      </w:r>
    </w:p>
    <w:p w14:paraId="002FFD0E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// You can send any value at any time.</w:t>
      </w:r>
    </w:p>
    <w:p w14:paraId="4C0BA7ED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// Please don't send more that 10 values per second.</w:t>
      </w:r>
    </w:p>
    <w:p w14:paraId="7635FE85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Blynk.virtualWrite(V2, millis() / 1000);</w:t>
      </w:r>
    </w:p>
    <w:p w14:paraId="1072313A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}</w:t>
      </w:r>
    </w:p>
    <w:p w14:paraId="07D729C2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6469A6FB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// This function will be called every time Slider Widget</w:t>
      </w:r>
    </w:p>
    <w:p w14:paraId="4437CB2B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// in Blynk app writes values to the Virtual Pin V1</w:t>
      </w:r>
    </w:p>
    <w:p w14:paraId="2B79FE40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int vPin4 = 0;</w:t>
      </w:r>
    </w:p>
    <w:p w14:paraId="021B97A0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int vPin5 = 0;</w:t>
      </w:r>
    </w:p>
    <w:p w14:paraId="77947557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BLYNK_WRITE(V4)</w:t>
      </w:r>
    </w:p>
    <w:p w14:paraId="15668EDC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{</w:t>
      </w:r>
    </w:p>
    <w:p w14:paraId="1A8348E5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lastRenderedPageBreak/>
        <w:t xml:space="preserve">  vPin4 = param.asInt(); // assigning incoming value from pin V4 to a variable</w:t>
      </w:r>
    </w:p>
    <w:p w14:paraId="39902ACB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// process received value</w:t>
      </w:r>
    </w:p>
    <w:p w14:paraId="6AC69106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}</w:t>
      </w:r>
    </w:p>
    <w:p w14:paraId="5EB686DE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1B60DDE0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BLYNK_WRITE(V5)</w:t>
      </w:r>
    </w:p>
    <w:p w14:paraId="6E2C8B13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{</w:t>
      </w:r>
    </w:p>
    <w:p w14:paraId="3DE05AA7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vPin5 = param.asInt(); // assigning incoming value from pin V5 to a variable</w:t>
      </w:r>
    </w:p>
    <w:p w14:paraId="63029128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// process received value</w:t>
      </w:r>
    </w:p>
    <w:p w14:paraId="74879939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}</w:t>
      </w:r>
    </w:p>
    <w:p w14:paraId="110E1CEA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65780490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void setup()</w:t>
      </w:r>
    </w:p>
    <w:p w14:paraId="4853F40F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{</w:t>
      </w:r>
    </w:p>
    <w:p w14:paraId="57C6C4EE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// Debug console</w:t>
      </w:r>
    </w:p>
    <w:p w14:paraId="7F7DC45C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Serial.begin(115200);</w:t>
      </w:r>
    </w:p>
    <w:p w14:paraId="16E2FED3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1D56B2CE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Blynk.begin(auth, ssid, pass);</w:t>
      </w:r>
    </w:p>
    <w:p w14:paraId="22164D9F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4CAC9CDC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pinMode(4, OUTPUT);</w:t>
      </w:r>
    </w:p>
    <w:p w14:paraId="150A846F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pinMode(5, OUTPUT);</w:t>
      </w:r>
    </w:p>
    <w:p w14:paraId="4F874800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// You can also specify server:</w:t>
      </w:r>
    </w:p>
    <w:p w14:paraId="13E21240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//Blynk.begin(auth, ssid, pass, "blynk.cloud", 80);</w:t>
      </w:r>
    </w:p>
    <w:p w14:paraId="62E2EA74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//Blynk.begin(auth, ssid, pass, IPAddress(192,168,1,100), 8080);</w:t>
      </w:r>
    </w:p>
    <w:p w14:paraId="36494FBD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3584D935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// Setup a function to be called every second</w:t>
      </w:r>
    </w:p>
    <w:p w14:paraId="448D8E09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timer.setInterval(1000L, myTimerEvent);</w:t>
      </w:r>
    </w:p>
    <w:p w14:paraId="058EC990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}</w:t>
      </w:r>
    </w:p>
    <w:p w14:paraId="51D74811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4AF49B34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void loop()</w:t>
      </w:r>
    </w:p>
    <w:p w14:paraId="24F2EA5E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{</w:t>
      </w:r>
    </w:p>
    <w:p w14:paraId="1615CEC6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Blynk.run();</w:t>
      </w:r>
    </w:p>
    <w:p w14:paraId="5DAA455D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lastRenderedPageBreak/>
        <w:t xml:space="preserve">  timer.run();</w:t>
      </w:r>
    </w:p>
    <w:p w14:paraId="6833ECE8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2B145E3E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if(vPin4 == 1)</w:t>
      </w:r>
    </w:p>
    <w:p w14:paraId="477041D2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{</w:t>
      </w:r>
    </w:p>
    <w:p w14:paraId="3899F233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  digitalWrite(4, HIGH);</w:t>
      </w:r>
    </w:p>
    <w:p w14:paraId="04ED715D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}</w:t>
      </w:r>
    </w:p>
    <w:p w14:paraId="2422A04E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else</w:t>
      </w:r>
    </w:p>
    <w:p w14:paraId="5F6C878E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{</w:t>
      </w:r>
    </w:p>
    <w:p w14:paraId="61994DC4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  digitalWrite(4, LOW);</w:t>
      </w:r>
    </w:p>
    <w:p w14:paraId="514949B8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}</w:t>
      </w:r>
    </w:p>
    <w:p w14:paraId="039DF8CE" w14:textId="77777777" w:rsidR="003940E4" w:rsidRPr="003940E4" w:rsidRDefault="003940E4" w:rsidP="003940E4">
      <w:pPr>
        <w:rPr>
          <w:rFonts w:ascii="Arial" w:hAnsi="Arial" w:cs="Arial"/>
          <w:lang w:val="en-US"/>
        </w:rPr>
      </w:pPr>
    </w:p>
    <w:p w14:paraId="5E5EABF5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if(vPin5 == 1)</w:t>
      </w:r>
    </w:p>
    <w:p w14:paraId="70F7CDE3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{</w:t>
      </w:r>
    </w:p>
    <w:p w14:paraId="6DA26F47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  digitalWrite(5, HIGH);</w:t>
      </w:r>
    </w:p>
    <w:p w14:paraId="0B93F3B4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}</w:t>
      </w:r>
    </w:p>
    <w:p w14:paraId="45F8EC13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else</w:t>
      </w:r>
    </w:p>
    <w:p w14:paraId="79856AC4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{</w:t>
      </w:r>
    </w:p>
    <w:p w14:paraId="0E5DE78E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  digitalWrite(5, LOW);</w:t>
      </w:r>
    </w:p>
    <w:p w14:paraId="4388D9EC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}</w:t>
      </w:r>
    </w:p>
    <w:p w14:paraId="741D1A6F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// You can inject your own code or combine it with other sketches.</w:t>
      </w:r>
    </w:p>
    <w:p w14:paraId="1B8BFD27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// Check other examples on how to communicate with Blynk. Remember</w:t>
      </w:r>
    </w:p>
    <w:p w14:paraId="647B7923" w14:textId="77777777" w:rsidR="003940E4" w:rsidRPr="003940E4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 xml:space="preserve">  // to avoid delay() function!</w:t>
      </w:r>
    </w:p>
    <w:p w14:paraId="65095ED3" w14:textId="6FE327DA" w:rsidR="00F0670E" w:rsidRPr="00F37D23" w:rsidRDefault="003940E4" w:rsidP="003940E4">
      <w:pPr>
        <w:rPr>
          <w:rFonts w:ascii="Arial" w:hAnsi="Arial" w:cs="Arial"/>
          <w:lang w:val="en-US"/>
        </w:rPr>
      </w:pPr>
      <w:r w:rsidRPr="003940E4">
        <w:rPr>
          <w:rFonts w:ascii="Arial" w:hAnsi="Arial" w:cs="Arial"/>
          <w:lang w:val="en-US"/>
        </w:rPr>
        <w:t>}</w:t>
      </w:r>
      <w:r w:rsidR="00F0670E" w:rsidRPr="00F37D23">
        <w:rPr>
          <w:rFonts w:ascii="Arial" w:hAnsi="Arial" w:cs="Arial"/>
          <w:lang w:val="en-US"/>
        </w:rPr>
        <w:br w:type="page"/>
      </w:r>
    </w:p>
    <w:p w14:paraId="7D22EF9B" w14:textId="73138EC2" w:rsidR="00AB5A92" w:rsidRPr="00F37D23" w:rsidRDefault="00AB5A92">
      <w:pPr>
        <w:rPr>
          <w:rFonts w:ascii="Arial" w:hAnsi="Arial" w:cs="Arial"/>
          <w:b/>
          <w:bCs/>
          <w:lang w:val="en-US"/>
        </w:rPr>
      </w:pPr>
      <w:r w:rsidRPr="00F37D23">
        <w:rPr>
          <w:rFonts w:ascii="Arial" w:hAnsi="Arial" w:cs="Arial"/>
          <w:b/>
          <w:bCs/>
          <w:lang w:val="en-US"/>
        </w:rPr>
        <w:lastRenderedPageBreak/>
        <w:t>Hardware Requirement</w:t>
      </w:r>
      <w:r w:rsidR="000256F2" w:rsidRPr="00F37D23">
        <w:rPr>
          <w:rFonts w:ascii="Arial" w:hAnsi="Arial" w:cs="Arial"/>
          <w:b/>
          <w:bCs/>
          <w:lang w:val="en-US"/>
        </w:rPr>
        <w:t>s</w:t>
      </w:r>
    </w:p>
    <w:p w14:paraId="792DA786" w14:textId="60127308" w:rsidR="00F0670E" w:rsidRPr="00F37D23" w:rsidRDefault="00F0670E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t xml:space="preserve">Arduino UNO: </w:t>
      </w:r>
      <w:r w:rsidR="000256F2" w:rsidRPr="00F37D23">
        <w:rPr>
          <w:rFonts w:ascii="Arial" w:hAnsi="Arial" w:cs="Arial"/>
          <w:lang w:val="en-US"/>
        </w:rPr>
        <w:t>O</w:t>
      </w:r>
      <w:r w:rsidRPr="00F37D23">
        <w:rPr>
          <w:rFonts w:ascii="Arial" w:hAnsi="Arial" w:cs="Arial"/>
          <w:lang w:val="en-US"/>
        </w:rPr>
        <w:t>n hand</w:t>
      </w:r>
    </w:p>
    <w:p w14:paraId="7F0A9C40" w14:textId="5089A005" w:rsidR="00F0670E" w:rsidRPr="00F37D23" w:rsidRDefault="00F0670E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t>RFID-RC522: Php 117</w:t>
      </w:r>
    </w:p>
    <w:p w14:paraId="4BBFE9C4" w14:textId="557589B9" w:rsidR="00F0670E" w:rsidRPr="00F37D23" w:rsidRDefault="00F0670E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t xml:space="preserve">2-Gang Outlet w/ Utility Box: Php </w:t>
      </w:r>
      <w:r w:rsidR="000256F2" w:rsidRPr="00F37D23">
        <w:rPr>
          <w:rFonts w:ascii="Arial" w:hAnsi="Arial" w:cs="Arial"/>
          <w:lang w:val="en-US"/>
        </w:rPr>
        <w:t>200</w:t>
      </w:r>
    </w:p>
    <w:p w14:paraId="12723649" w14:textId="56A0AB2E" w:rsidR="00F0670E" w:rsidRPr="00F37D23" w:rsidRDefault="00F0670E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t xml:space="preserve">Open Back Extension Cord Php </w:t>
      </w:r>
      <w:r w:rsidR="000256F2" w:rsidRPr="00F37D23">
        <w:rPr>
          <w:rFonts w:ascii="Arial" w:hAnsi="Arial" w:cs="Arial"/>
          <w:lang w:val="en-US"/>
        </w:rPr>
        <w:t>63</w:t>
      </w:r>
    </w:p>
    <w:p w14:paraId="01536930" w14:textId="43E26440" w:rsidR="00F0670E" w:rsidRPr="00F37D23" w:rsidRDefault="00F0670E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t xml:space="preserve">AC Wire: </w:t>
      </w:r>
      <w:r w:rsidR="000256F2" w:rsidRPr="00F37D23">
        <w:rPr>
          <w:rFonts w:ascii="Arial" w:hAnsi="Arial" w:cs="Arial"/>
          <w:lang w:val="en-US"/>
        </w:rPr>
        <w:t>Php 60</w:t>
      </w:r>
    </w:p>
    <w:p w14:paraId="0F1F7621" w14:textId="1E617D9A" w:rsidR="00F0670E" w:rsidRPr="00F37D23" w:rsidRDefault="00F0670E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t>Pluggable Light Bulbs</w:t>
      </w:r>
      <w:r w:rsidR="000256F2" w:rsidRPr="00F37D23">
        <w:rPr>
          <w:rFonts w:ascii="Arial" w:hAnsi="Arial" w:cs="Arial"/>
          <w:lang w:val="en-US"/>
        </w:rPr>
        <w:t>: On hand</w:t>
      </w:r>
    </w:p>
    <w:p w14:paraId="3B08E4B4" w14:textId="0E20D4FA" w:rsidR="00F0670E" w:rsidRPr="00F37D23" w:rsidRDefault="00F0670E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t>(2) Open Back Plug</w:t>
      </w:r>
      <w:r w:rsidR="000256F2" w:rsidRPr="00F37D23">
        <w:rPr>
          <w:rFonts w:ascii="Arial" w:hAnsi="Arial" w:cs="Arial"/>
          <w:lang w:val="en-US"/>
        </w:rPr>
        <w:t>: Php 75</w:t>
      </w:r>
    </w:p>
    <w:p w14:paraId="65927D6F" w14:textId="29EA7BD5" w:rsidR="00F0670E" w:rsidRDefault="00F0670E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t>(2) Relay Module</w:t>
      </w:r>
      <w:r w:rsidR="000256F2" w:rsidRPr="00F37D23">
        <w:rPr>
          <w:rFonts w:ascii="Arial" w:hAnsi="Arial" w:cs="Arial"/>
          <w:lang w:val="en-US"/>
        </w:rPr>
        <w:t>: Php 60</w:t>
      </w:r>
    </w:p>
    <w:p w14:paraId="239D51D4" w14:textId="13D08FEA" w:rsidR="00CF6057" w:rsidRPr="00F37D23" w:rsidRDefault="00CF6057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(2) Buttons</w:t>
      </w:r>
    </w:p>
    <w:p w14:paraId="45BFB75F" w14:textId="39030164" w:rsidR="00F0670E" w:rsidRPr="00F37D23" w:rsidRDefault="00F0670E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t>(3) RFID Tags</w:t>
      </w:r>
      <w:r w:rsidR="000256F2" w:rsidRPr="00F37D23">
        <w:rPr>
          <w:rFonts w:ascii="Arial" w:hAnsi="Arial" w:cs="Arial"/>
          <w:lang w:val="en-US"/>
        </w:rPr>
        <w:t>/RFID Cards: Php 135</w:t>
      </w:r>
    </w:p>
    <w:p w14:paraId="33152AC7" w14:textId="0761EF18" w:rsidR="00F0670E" w:rsidRPr="00F37D23" w:rsidRDefault="00F0670E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t>ESP32 WIFI IoT Dev Board</w:t>
      </w:r>
      <w:r w:rsidR="000256F2" w:rsidRPr="00F37D23">
        <w:rPr>
          <w:rFonts w:ascii="Arial" w:hAnsi="Arial" w:cs="Arial"/>
          <w:lang w:val="en-US"/>
        </w:rPr>
        <w:t>: Php 349</w:t>
      </w:r>
    </w:p>
    <w:p w14:paraId="531E2C02" w14:textId="32D3CAD2" w:rsidR="000256F2" w:rsidRPr="00F37D23" w:rsidRDefault="000256F2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t>Soldering Kit: Php 444</w:t>
      </w:r>
    </w:p>
    <w:p w14:paraId="1C6E8496" w14:textId="4DC9177A" w:rsidR="00F0670E" w:rsidRPr="00F37D23" w:rsidRDefault="000256F2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t>Total: Php 1503</w:t>
      </w:r>
    </w:p>
    <w:p w14:paraId="3696857A" w14:textId="72BF3ECD" w:rsidR="000256F2" w:rsidRPr="00F37D23" w:rsidRDefault="000256F2">
      <w:pPr>
        <w:rPr>
          <w:rFonts w:ascii="Arial" w:hAnsi="Arial" w:cs="Arial"/>
          <w:b/>
          <w:bCs/>
          <w:lang w:val="en-US"/>
        </w:rPr>
      </w:pPr>
      <w:r w:rsidRPr="00F37D23">
        <w:rPr>
          <w:rFonts w:ascii="Arial" w:hAnsi="Arial" w:cs="Arial"/>
          <w:b/>
          <w:bCs/>
          <w:lang w:val="en-US"/>
        </w:rPr>
        <w:t>Software Requirements:</w:t>
      </w:r>
    </w:p>
    <w:p w14:paraId="2DD93E74" w14:textId="4257F63E" w:rsidR="000256F2" w:rsidRPr="00F37D23" w:rsidRDefault="000256F2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t>Arduino IDE</w:t>
      </w:r>
    </w:p>
    <w:p w14:paraId="438E86A2" w14:textId="66D048D8" w:rsidR="000256F2" w:rsidRPr="00F37D23" w:rsidRDefault="000256F2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t>SPI</w:t>
      </w:r>
      <w:r w:rsidR="007A4E99" w:rsidRPr="00F37D23">
        <w:rPr>
          <w:rFonts w:ascii="Arial" w:hAnsi="Arial" w:cs="Arial"/>
          <w:lang w:val="en-US"/>
        </w:rPr>
        <w:t xml:space="preserve"> (Library)</w:t>
      </w:r>
    </w:p>
    <w:p w14:paraId="794CF27D" w14:textId="77777777" w:rsidR="007A4E99" w:rsidRPr="00F37D23" w:rsidRDefault="007A4E99" w:rsidP="007A4E99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t>MFRC522 (Library)</w:t>
      </w:r>
    </w:p>
    <w:p w14:paraId="28D912A7" w14:textId="7FDEAC10" w:rsidR="000256F2" w:rsidRPr="00F37D23" w:rsidRDefault="007A4E99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t>Blynk.io</w:t>
      </w:r>
    </w:p>
    <w:p w14:paraId="1C7BF19A" w14:textId="3279367D" w:rsidR="00BE41E2" w:rsidRPr="00F37D23" w:rsidRDefault="00BE41E2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br w:type="page"/>
      </w:r>
    </w:p>
    <w:p w14:paraId="6F2C278F" w14:textId="6B6A6D95" w:rsidR="007A4E99" w:rsidRPr="00F37D23" w:rsidRDefault="00BE41E2">
      <w:pPr>
        <w:rPr>
          <w:rFonts w:ascii="Arial" w:hAnsi="Arial" w:cs="Arial"/>
          <w:b/>
          <w:bCs/>
          <w:lang w:val="en-US"/>
        </w:rPr>
      </w:pPr>
      <w:r w:rsidRPr="00F37D23">
        <w:rPr>
          <w:rFonts w:ascii="Arial" w:hAnsi="Arial" w:cs="Arial"/>
          <w:b/>
          <w:bCs/>
          <w:lang w:val="en-US"/>
        </w:rPr>
        <w:lastRenderedPageBreak/>
        <w:t>Pictorials with short label or description during:</w:t>
      </w:r>
    </w:p>
    <w:p w14:paraId="71CED287" w14:textId="3349A113" w:rsidR="00BE41E2" w:rsidRPr="00F37D23" w:rsidRDefault="00BE41E2" w:rsidP="00BE41E2">
      <w:pPr>
        <w:pStyle w:val="ListParagraph"/>
        <w:numPr>
          <w:ilvl w:val="0"/>
          <w:numId w:val="1"/>
        </w:num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31565ABE" wp14:editId="6DFD2F40">
            <wp:simplePos x="0" y="0"/>
            <wp:positionH relativeFrom="margin">
              <wp:align>center</wp:align>
            </wp:positionH>
            <wp:positionV relativeFrom="paragraph">
              <wp:posOffset>245819</wp:posOffset>
            </wp:positionV>
            <wp:extent cx="4061460" cy="324612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46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37D23">
        <w:rPr>
          <w:rFonts w:ascii="Arial" w:hAnsi="Arial" w:cs="Arial"/>
          <w:lang w:val="en-US"/>
        </w:rPr>
        <w:t>Project Design</w:t>
      </w:r>
    </w:p>
    <w:p w14:paraId="5FBFC064" w14:textId="3AE924C1" w:rsidR="00BE41E2" w:rsidRPr="00F37D23" w:rsidRDefault="00BE41E2" w:rsidP="00BE41E2">
      <w:pPr>
        <w:pStyle w:val="ListParagraph"/>
        <w:numPr>
          <w:ilvl w:val="0"/>
          <w:numId w:val="1"/>
        </w:num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t>Project Creation</w:t>
      </w:r>
    </w:p>
    <w:p w14:paraId="786C0D81" w14:textId="77777777" w:rsidR="00BE41E2" w:rsidRPr="00F37D23" w:rsidRDefault="00BE41E2" w:rsidP="00BE41E2">
      <w:pPr>
        <w:pStyle w:val="ListParagraph"/>
        <w:keepNext/>
        <w:rPr>
          <w:rFonts w:ascii="Arial" w:hAnsi="Arial" w:cs="Arial"/>
        </w:rPr>
      </w:pPr>
      <w:r w:rsidRPr="00F37D23">
        <w:rPr>
          <w:rFonts w:ascii="Arial" w:hAnsi="Arial" w:cs="Arial"/>
          <w:noProof/>
          <w:lang w:val="en-US"/>
        </w:rPr>
        <w:drawing>
          <wp:inline distT="0" distB="0" distL="0" distR="0" wp14:anchorId="60C72959" wp14:editId="577613F6">
            <wp:extent cx="5943600" cy="32111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3CFB1" w14:textId="47E67905" w:rsidR="00BE41E2" w:rsidRPr="00F37D23" w:rsidRDefault="00BE41E2" w:rsidP="00BE41E2">
      <w:pPr>
        <w:pStyle w:val="Caption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F37D23">
        <w:rPr>
          <w:rFonts w:ascii="Arial" w:hAnsi="Arial" w:cs="Arial"/>
          <w:b/>
          <w:bCs/>
          <w:sz w:val="28"/>
          <w:szCs w:val="28"/>
        </w:rPr>
        <w:t>Assembling the plug</w:t>
      </w:r>
    </w:p>
    <w:p w14:paraId="5AEF5B97" w14:textId="4D18D559" w:rsidR="00BE41E2" w:rsidRPr="00F37D23" w:rsidRDefault="00BE41E2">
      <w:pPr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br w:type="page"/>
      </w:r>
    </w:p>
    <w:p w14:paraId="4CBD8A21" w14:textId="76F66578" w:rsidR="00BE41E2" w:rsidRPr="00F37D23" w:rsidRDefault="00BE41E2" w:rsidP="00BE41E2">
      <w:pPr>
        <w:pStyle w:val="ListParagraph"/>
        <w:numPr>
          <w:ilvl w:val="0"/>
          <w:numId w:val="1"/>
        </w:numPr>
        <w:tabs>
          <w:tab w:val="left" w:pos="1620"/>
        </w:tabs>
        <w:rPr>
          <w:rFonts w:ascii="Arial" w:hAnsi="Arial" w:cs="Arial"/>
          <w:lang w:val="en-US"/>
        </w:rPr>
      </w:pPr>
      <w:r w:rsidRPr="00F37D23">
        <w:rPr>
          <w:rFonts w:ascii="Arial" w:hAnsi="Arial" w:cs="Arial"/>
          <w:lang w:val="en-US"/>
        </w:rPr>
        <w:lastRenderedPageBreak/>
        <w:t>Project Testing &amp; Debugging</w:t>
      </w:r>
    </w:p>
    <w:p w14:paraId="0ECFB1E6" w14:textId="77777777" w:rsidR="00F37D23" w:rsidRPr="00F37D23" w:rsidRDefault="00F37D23" w:rsidP="00F37D23">
      <w:pPr>
        <w:pStyle w:val="ListParagraph"/>
        <w:keepNext/>
        <w:tabs>
          <w:tab w:val="left" w:pos="1620"/>
        </w:tabs>
        <w:rPr>
          <w:rFonts w:ascii="Arial" w:hAnsi="Arial" w:cs="Arial"/>
        </w:rPr>
      </w:pPr>
      <w:r w:rsidRPr="00F37D23">
        <w:rPr>
          <w:rFonts w:ascii="Arial" w:hAnsi="Arial" w:cs="Arial"/>
          <w:noProof/>
          <w:lang w:val="en-US"/>
        </w:rPr>
        <w:drawing>
          <wp:inline distT="0" distB="0" distL="0" distR="0" wp14:anchorId="6BF3C8DD" wp14:editId="7E72F189">
            <wp:extent cx="5274188" cy="2849526"/>
            <wp:effectExtent l="0" t="0" r="3175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401" cy="2851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FAE98" w14:textId="440DDFEE" w:rsidR="00BE41E2" w:rsidRDefault="00F37D23" w:rsidP="00F37D23">
      <w:pPr>
        <w:pStyle w:val="Caption"/>
        <w:jc w:val="center"/>
        <w:rPr>
          <w:rFonts w:ascii="Arial" w:hAnsi="Arial" w:cs="Arial"/>
          <w:b/>
          <w:bCs/>
          <w:sz w:val="24"/>
          <w:szCs w:val="24"/>
        </w:rPr>
      </w:pPr>
      <w:r w:rsidRPr="00F37D23">
        <w:rPr>
          <w:rFonts w:ascii="Arial" w:hAnsi="Arial" w:cs="Arial"/>
          <w:b/>
          <w:bCs/>
          <w:sz w:val="24"/>
          <w:szCs w:val="24"/>
        </w:rPr>
        <w:t>Debugging Web App</w:t>
      </w:r>
    </w:p>
    <w:p w14:paraId="6354959C" w14:textId="7A74BB34" w:rsidR="00F37D23" w:rsidRDefault="00F37D23" w:rsidP="00F37D2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3EBE83" wp14:editId="765A915B">
                <wp:simplePos x="0" y="0"/>
                <wp:positionH relativeFrom="column">
                  <wp:posOffset>190500</wp:posOffset>
                </wp:positionH>
                <wp:positionV relativeFrom="paragraph">
                  <wp:posOffset>3562350</wp:posOffset>
                </wp:positionV>
                <wp:extent cx="5943600" cy="635"/>
                <wp:effectExtent l="0" t="0" r="0" b="0"/>
                <wp:wrapTopAndBottom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D1CF1CB" w14:textId="7964B91D" w:rsidR="00F37D23" w:rsidRPr="00F37D23" w:rsidRDefault="00F37D23" w:rsidP="00F37D23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37D23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Finished Produ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B3EBE83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15pt;margin-top:280.5pt;width:468pt;height: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" stroked="f">
                <v:textbox style="mso-fit-shape-to-text:t" inset="0,0,0,0">
                  <w:txbxContent>
                    <w:p w14:paraId="1D1CF1CB" w14:textId="7964B91D" w:rsidR="00F37D23" w:rsidRPr="00F37D23" w:rsidRDefault="00F37D23" w:rsidP="00F37D23">
                      <w:pPr>
                        <w:pStyle w:val="Caption"/>
                        <w:jc w:val="center"/>
                        <w:rPr>
                          <w:rFonts w:ascii="Arial" w:hAnsi="Arial" w:cs="Arial"/>
                          <w:b/>
                          <w:bCs/>
                          <w:noProof/>
                          <w:sz w:val="24"/>
                          <w:szCs w:val="24"/>
                          <w:lang w:val="en-US"/>
                        </w:rPr>
                      </w:pPr>
                      <w:r w:rsidRPr="00F37D23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Finished Produc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BF3E1B1" wp14:editId="55B9BED6">
            <wp:simplePos x="0" y="0"/>
            <wp:positionH relativeFrom="column">
              <wp:posOffset>190840</wp:posOffset>
            </wp:positionH>
            <wp:positionV relativeFrom="paragraph">
              <wp:posOffset>358598</wp:posOffset>
            </wp:positionV>
            <wp:extent cx="5943600" cy="3147400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86"/>
                    <a:stretch/>
                  </pic:blipFill>
                  <pic:spPr bwMode="auto">
                    <a:xfrm>
                      <a:off x="0" y="0"/>
                      <a:ext cx="5943600" cy="314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lang w:val="en-US"/>
        </w:rPr>
        <w:t>Finished Project for Presentation</w:t>
      </w:r>
    </w:p>
    <w:p w14:paraId="56C944BD" w14:textId="281E851F" w:rsidR="00F37D23" w:rsidRDefault="00F37D23" w:rsidP="00F37D23">
      <w:pPr>
        <w:pStyle w:val="ListParagraph"/>
        <w:rPr>
          <w:lang w:val="en-US"/>
        </w:rPr>
      </w:pPr>
    </w:p>
    <w:p w14:paraId="4411C62E" w14:textId="72681AB7" w:rsidR="00F37D23" w:rsidRPr="00F37D23" w:rsidRDefault="00F37D23" w:rsidP="00F37D23">
      <w:pPr>
        <w:rPr>
          <w:lang w:val="en-US"/>
        </w:rPr>
      </w:pPr>
    </w:p>
    <w:sectPr w:rsidR="00F37D23" w:rsidRPr="00F37D2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BF5F34"/>
    <w:multiLevelType w:val="hybridMultilevel"/>
    <w:tmpl w:val="893AD7CA"/>
    <w:lvl w:ilvl="0" w:tplc="3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LI0NDI2NDE0MjFT0lEKTi0uzszPAykwrgUAPgUYUiwAAAA="/>
  </w:docVars>
  <w:rsids>
    <w:rsidRoot w:val="00AB5A92"/>
    <w:rsid w:val="000256F2"/>
    <w:rsid w:val="001A2ED2"/>
    <w:rsid w:val="001A56CD"/>
    <w:rsid w:val="003940E4"/>
    <w:rsid w:val="0052639C"/>
    <w:rsid w:val="005F189D"/>
    <w:rsid w:val="007314FB"/>
    <w:rsid w:val="00765732"/>
    <w:rsid w:val="007A4E99"/>
    <w:rsid w:val="00AB5A92"/>
    <w:rsid w:val="00B62ACF"/>
    <w:rsid w:val="00BE41E2"/>
    <w:rsid w:val="00CF6057"/>
    <w:rsid w:val="00F0670E"/>
    <w:rsid w:val="00F37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70224"/>
  <w15:chartTrackingRefBased/>
  <w15:docId w15:val="{D0E4F34D-6B27-418C-8F42-9D43FE318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41E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E41E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4</TotalTime>
  <Pages>18</Pages>
  <Words>1356</Words>
  <Characters>773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n Hong</dc:creator>
  <cp:keywords/>
  <dc:description/>
  <cp:lastModifiedBy>Brenn Hong</cp:lastModifiedBy>
  <cp:revision>5</cp:revision>
  <dcterms:created xsi:type="dcterms:W3CDTF">2021-10-29T20:28:00Z</dcterms:created>
  <dcterms:modified xsi:type="dcterms:W3CDTF">2021-11-07T21:54:00Z</dcterms:modified>
</cp:coreProperties>
</file>